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EF5DD" w14:textId="14C95688" w:rsidR="005147AA" w:rsidRPr="005147AA" w:rsidRDefault="005147AA" w:rsidP="00D53C5E">
      <w:pPr>
        <w:shd w:val="clear" w:color="auto" w:fill="FFFFFF"/>
        <w:spacing w:after="0" w:line="450" w:lineRule="atLeast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48"/>
          <w:szCs w:val="48"/>
          <w:u w:val="single"/>
          <w:lang w:eastAsia="es-AR"/>
        </w:rPr>
      </w:pPr>
      <w:proofErr w:type="spellStart"/>
      <w:r w:rsidRPr="005147AA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48"/>
          <w:szCs w:val="48"/>
          <w:u w:val="single"/>
          <w:lang w:eastAsia="es-AR"/>
        </w:rPr>
        <w:t>Website</w:t>
      </w:r>
      <w:proofErr w:type="spellEnd"/>
      <w:r w:rsidRPr="005147AA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48"/>
          <w:szCs w:val="48"/>
          <w:u w:val="single"/>
          <w:lang w:eastAsia="es-AR"/>
        </w:rPr>
        <w:t xml:space="preserve"> </w:t>
      </w:r>
      <w:proofErr w:type="spellStart"/>
      <w:r w:rsidRPr="005147AA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48"/>
          <w:szCs w:val="48"/>
          <w:u w:val="single"/>
          <w:lang w:eastAsia="es-AR"/>
        </w:rPr>
        <w:t>Planning</w:t>
      </w:r>
      <w:proofErr w:type="spellEnd"/>
      <w:r w:rsidRPr="005147AA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48"/>
          <w:szCs w:val="48"/>
          <w:u w:val="single"/>
          <w:lang w:eastAsia="es-AR"/>
        </w:rPr>
        <w:t xml:space="preserve"> </w:t>
      </w:r>
      <w:proofErr w:type="spellStart"/>
      <w:r w:rsidRPr="005147AA">
        <w:rPr>
          <w:rFonts w:ascii="Times New Roman" w:eastAsia="Times New Roman" w:hAnsi="Times New Roman" w:cs="Times New Roman"/>
          <w:b/>
          <w:bCs/>
          <w:color w:val="000000" w:themeColor="text1"/>
          <w:kern w:val="36"/>
          <w:sz w:val="48"/>
          <w:szCs w:val="48"/>
          <w:u w:val="single"/>
          <w:lang w:eastAsia="es-AR"/>
        </w:rPr>
        <w:t>Document</w:t>
      </w:r>
      <w:proofErr w:type="spellEnd"/>
    </w:p>
    <w:p w14:paraId="53C7AEA1" w14:textId="0B41869F" w:rsidR="009D17CA" w:rsidRDefault="009D17CA" w:rsidP="006D3747">
      <w:pPr>
        <w:rPr>
          <w:noProof/>
        </w:rPr>
      </w:pPr>
    </w:p>
    <w:p w14:paraId="3BC264B1" w14:textId="523E5028" w:rsidR="006D3747" w:rsidRPr="00A55F51" w:rsidRDefault="00A55F51" w:rsidP="006D3747">
      <w:pPr>
        <w:rPr>
          <w:b/>
          <w:bCs/>
          <w:noProof/>
          <w:u w:val="single"/>
        </w:rPr>
      </w:pPr>
      <w:r w:rsidRPr="00A55F51">
        <w:rPr>
          <w:b/>
          <w:bCs/>
          <w:noProof/>
          <w:u w:val="single"/>
        </w:rPr>
        <w:t>Site Name</w:t>
      </w:r>
    </w:p>
    <w:p w14:paraId="3B960166" w14:textId="6582A12D" w:rsidR="00A55F51" w:rsidRDefault="00A55F51" w:rsidP="006D3747">
      <w:pPr>
        <w:rPr>
          <w:noProof/>
        </w:rPr>
      </w:pPr>
      <w:r w:rsidRPr="000D762E">
        <w:rPr>
          <w:noProof/>
        </w:rPr>
        <w:t>Temple Inn &amp; Suites</w:t>
      </w:r>
    </w:p>
    <w:p w14:paraId="39FA726D" w14:textId="1F3F3A29" w:rsidR="006D3747" w:rsidRPr="00A55F51" w:rsidRDefault="00D53C5E" w:rsidP="006D3747">
      <w:pPr>
        <w:rPr>
          <w:b/>
          <w:bCs/>
          <w:noProof/>
          <w:u w:val="single"/>
        </w:rPr>
      </w:pPr>
      <w:r w:rsidRPr="00A55F51">
        <w:rPr>
          <w:b/>
          <w:bCs/>
          <w:noProof/>
          <w:u w:val="single"/>
        </w:rPr>
        <w:t>Site</w:t>
      </w:r>
      <w:r w:rsidR="00D76393" w:rsidRPr="00A55F51">
        <w:rPr>
          <w:b/>
          <w:bCs/>
          <w:noProof/>
          <w:u w:val="single"/>
        </w:rPr>
        <w:t xml:space="preserve"> Purpose</w:t>
      </w:r>
    </w:p>
    <w:p w14:paraId="57A6F981" w14:textId="08A74C20" w:rsidR="004E2380" w:rsidRDefault="000D762E" w:rsidP="006D3747">
      <w:pPr>
        <w:rPr>
          <w:noProof/>
        </w:rPr>
      </w:pPr>
      <w:r w:rsidRPr="000D762E">
        <w:rPr>
          <w:noProof/>
        </w:rPr>
        <w:t>The purpose of Temple Inn &amp; Suites is to provide specialized services and accommodations to temple workers, patrons, and their families</w:t>
      </w:r>
      <w:r w:rsidR="00892998">
        <w:rPr>
          <w:noProof/>
        </w:rPr>
        <w:t>.</w:t>
      </w:r>
    </w:p>
    <w:p w14:paraId="22A837D1" w14:textId="51A01598" w:rsidR="000A3CD4" w:rsidRPr="00B154E4" w:rsidRDefault="00780700" w:rsidP="006D3747">
      <w:pPr>
        <w:rPr>
          <w:b/>
          <w:bCs/>
          <w:noProof/>
          <w:u w:val="single"/>
        </w:rPr>
      </w:pPr>
      <w:r w:rsidRPr="00D86B49">
        <w:rPr>
          <w:noProof/>
        </w:rPr>
        <w:drawing>
          <wp:anchor distT="0" distB="0" distL="114300" distR="114300" simplePos="0" relativeHeight="251660288" behindDoc="0" locked="0" layoutInCell="1" allowOverlap="1" wp14:anchorId="7B0B98C2" wp14:editId="0C65C249">
            <wp:simplePos x="0" y="0"/>
            <wp:positionH relativeFrom="column">
              <wp:posOffset>712470</wp:posOffset>
            </wp:positionH>
            <wp:positionV relativeFrom="paragraph">
              <wp:posOffset>318993</wp:posOffset>
            </wp:positionV>
            <wp:extent cx="1845945" cy="819150"/>
            <wp:effectExtent l="0" t="0" r="1905" b="0"/>
            <wp:wrapTopAndBottom/>
            <wp:docPr id="3" name="Imagen 3" descr="Logotipo, nombre de la empr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Logotipo, nombre de la empresa&#10;&#10;Descripción generada automáticament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94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54E4" w:rsidRPr="00B154E4">
        <w:rPr>
          <w:b/>
          <w:bCs/>
          <w:noProof/>
          <w:u w:val="single"/>
        </w:rPr>
        <w:t>Website Logo</w:t>
      </w:r>
    </w:p>
    <w:p w14:paraId="424CD812" w14:textId="2C08332D" w:rsidR="00D86B49" w:rsidRDefault="00D86B49" w:rsidP="006D3747">
      <w:pPr>
        <w:rPr>
          <w:noProof/>
        </w:rPr>
      </w:pPr>
    </w:p>
    <w:p w14:paraId="01C0165F" w14:textId="1E602650" w:rsidR="00D76393" w:rsidRDefault="00D76393" w:rsidP="006D3747">
      <w:pPr>
        <w:rPr>
          <w:b/>
          <w:bCs/>
          <w:noProof/>
          <w:u w:val="single"/>
        </w:rPr>
      </w:pPr>
      <w:r w:rsidRPr="00B154E4">
        <w:rPr>
          <w:b/>
          <w:bCs/>
          <w:noProof/>
          <w:u w:val="single"/>
        </w:rPr>
        <w:t>Target Audience</w:t>
      </w:r>
    </w:p>
    <w:p w14:paraId="69AA80B5" w14:textId="0ACFF9F2" w:rsidR="00B154E4" w:rsidRDefault="00C043E7" w:rsidP="006D3747">
      <w:pPr>
        <w:rPr>
          <w:noProof/>
        </w:rPr>
      </w:pPr>
      <w:r w:rsidRPr="00C043E7">
        <w:rPr>
          <w:noProof/>
        </w:rPr>
        <w:t>The target audienc</w:t>
      </w:r>
      <w:r>
        <w:rPr>
          <w:noProof/>
        </w:rPr>
        <w:t xml:space="preserve">e of Temple Inn &amp; Suites </w:t>
      </w:r>
      <w:r w:rsidR="00892998">
        <w:rPr>
          <w:noProof/>
        </w:rPr>
        <w:t xml:space="preserve">is all the </w:t>
      </w:r>
      <w:r w:rsidR="00892998" w:rsidRPr="000D762E">
        <w:rPr>
          <w:noProof/>
        </w:rPr>
        <w:t>temple workers, patrons, and their families</w:t>
      </w:r>
      <w:r w:rsidR="004E44C3">
        <w:rPr>
          <w:noProof/>
        </w:rPr>
        <w:t>. This site will help the</w:t>
      </w:r>
      <w:r w:rsidR="002935F2">
        <w:rPr>
          <w:noProof/>
        </w:rPr>
        <w:t>m</w:t>
      </w:r>
      <w:r w:rsidR="004E44C3">
        <w:rPr>
          <w:noProof/>
        </w:rPr>
        <w:t xml:space="preserve"> to know in deep</w:t>
      </w:r>
      <w:r w:rsidR="00660429">
        <w:rPr>
          <w:noProof/>
        </w:rPr>
        <w:t xml:space="preserve"> the services</w:t>
      </w:r>
      <w:r w:rsidR="003D4085">
        <w:rPr>
          <w:noProof/>
        </w:rPr>
        <w:t xml:space="preserve"> and</w:t>
      </w:r>
      <w:r w:rsidR="00660429">
        <w:rPr>
          <w:noProof/>
        </w:rPr>
        <w:t xml:space="preserve"> amenities</w:t>
      </w:r>
      <w:r w:rsidR="006C0D97">
        <w:rPr>
          <w:noProof/>
        </w:rPr>
        <w:t>.</w:t>
      </w:r>
    </w:p>
    <w:p w14:paraId="1515BD40" w14:textId="3D842B94" w:rsidR="00773F9C" w:rsidRDefault="00773F9C" w:rsidP="00773F9C">
      <w:pPr>
        <w:rPr>
          <w:noProof/>
        </w:rPr>
      </w:pPr>
      <w:r>
        <w:rPr>
          <w:noProof/>
        </w:rPr>
        <w:t>Who: T</w:t>
      </w:r>
      <w:r w:rsidRPr="000D762E">
        <w:rPr>
          <w:noProof/>
        </w:rPr>
        <w:t>emple workers, patrons, and their families</w:t>
      </w:r>
      <w:r>
        <w:rPr>
          <w:noProof/>
        </w:rPr>
        <w:t>.</w:t>
      </w:r>
    </w:p>
    <w:p w14:paraId="0031EB73" w14:textId="164DAC44" w:rsidR="006C0D97" w:rsidRDefault="00773F9C" w:rsidP="006D3747">
      <w:pPr>
        <w:rPr>
          <w:noProof/>
        </w:rPr>
      </w:pPr>
      <w:r>
        <w:rPr>
          <w:noProof/>
        </w:rPr>
        <w:t>Age: 0 to 100</w:t>
      </w:r>
    </w:p>
    <w:p w14:paraId="3CD66B92" w14:textId="68A2F3D4" w:rsidR="00773F9C" w:rsidRDefault="00B9684A" w:rsidP="006D3747">
      <w:pPr>
        <w:rPr>
          <w:noProof/>
        </w:rPr>
      </w:pPr>
      <w:r>
        <w:rPr>
          <w:noProof/>
        </w:rPr>
        <w:t xml:space="preserve">Technology: </w:t>
      </w:r>
      <w:proofErr w:type="spellStart"/>
      <w:r w:rsidRPr="00B9684A">
        <w:rPr>
          <w:noProof/>
        </w:rPr>
        <w:t>Any</w:t>
      </w:r>
      <w:proofErr w:type="spellEnd"/>
      <w:r w:rsidRPr="00B9684A">
        <w:rPr>
          <w:noProof/>
        </w:rPr>
        <w:t xml:space="preserve"> </w:t>
      </w:r>
      <w:proofErr w:type="spellStart"/>
      <w:r w:rsidRPr="00B9684A">
        <w:rPr>
          <w:noProof/>
        </w:rPr>
        <w:t>device</w:t>
      </w:r>
      <w:proofErr w:type="spellEnd"/>
      <w:r w:rsidRPr="00B9684A">
        <w:rPr>
          <w:noProof/>
        </w:rPr>
        <w:t xml:space="preserve"> </w:t>
      </w:r>
      <w:proofErr w:type="spellStart"/>
      <w:r w:rsidRPr="00B9684A">
        <w:rPr>
          <w:noProof/>
        </w:rPr>
        <w:t>or</w:t>
      </w:r>
      <w:proofErr w:type="spellEnd"/>
      <w:r w:rsidRPr="00B9684A">
        <w:rPr>
          <w:noProof/>
        </w:rPr>
        <w:t xml:space="preserve"> smartphone that has internet access</w:t>
      </w:r>
    </w:p>
    <w:p w14:paraId="4E70F238" w14:textId="604B806E" w:rsidR="00B9684A" w:rsidRDefault="00B9684A" w:rsidP="006D3747">
      <w:pPr>
        <w:rPr>
          <w:noProof/>
        </w:rPr>
      </w:pPr>
      <w:r>
        <w:rPr>
          <w:noProof/>
        </w:rPr>
        <w:t xml:space="preserve">Motivation: </w:t>
      </w:r>
      <w:r w:rsidR="005835EC">
        <w:rPr>
          <w:noProof/>
        </w:rPr>
        <w:t xml:space="preserve">People </w:t>
      </w:r>
      <w:proofErr w:type="spellStart"/>
      <w:r w:rsidR="005835EC" w:rsidRPr="001C7C49">
        <w:rPr>
          <w:noProof/>
        </w:rPr>
        <w:t>who</w:t>
      </w:r>
      <w:proofErr w:type="spellEnd"/>
      <w:r w:rsidR="005835EC" w:rsidRPr="001C7C49">
        <w:rPr>
          <w:noProof/>
        </w:rPr>
        <w:t xml:space="preserve"> come </w:t>
      </w:r>
      <w:proofErr w:type="spellStart"/>
      <w:r w:rsidR="005835EC" w:rsidRPr="001C7C49">
        <w:rPr>
          <w:noProof/>
        </w:rPr>
        <w:t>to</w:t>
      </w:r>
      <w:proofErr w:type="spellEnd"/>
      <w:r w:rsidR="005835EC" w:rsidRPr="001C7C49">
        <w:rPr>
          <w:noProof/>
        </w:rPr>
        <w:t xml:space="preserve"> serve in </w:t>
      </w:r>
      <w:proofErr w:type="spellStart"/>
      <w:r w:rsidR="005835EC" w:rsidRPr="001C7C49">
        <w:rPr>
          <w:noProof/>
        </w:rPr>
        <w:t>the</w:t>
      </w:r>
      <w:proofErr w:type="spellEnd"/>
      <w:r w:rsidR="005835EC" w:rsidRPr="001C7C49">
        <w:rPr>
          <w:noProof/>
        </w:rPr>
        <w:t xml:space="preserve"> temple </w:t>
      </w:r>
      <w:proofErr w:type="spellStart"/>
      <w:r w:rsidR="005835EC" w:rsidRPr="001C7C49">
        <w:rPr>
          <w:noProof/>
        </w:rPr>
        <w:t>or</w:t>
      </w:r>
      <w:proofErr w:type="spellEnd"/>
      <w:r w:rsidR="005835EC" w:rsidRPr="001C7C49">
        <w:rPr>
          <w:noProof/>
        </w:rPr>
        <w:t xml:space="preserve"> </w:t>
      </w:r>
      <w:proofErr w:type="spellStart"/>
      <w:r w:rsidR="005835EC" w:rsidRPr="001C7C49">
        <w:rPr>
          <w:noProof/>
        </w:rPr>
        <w:t>who</w:t>
      </w:r>
      <w:proofErr w:type="spellEnd"/>
      <w:r w:rsidR="005835EC" w:rsidRPr="001C7C49">
        <w:rPr>
          <w:noProof/>
        </w:rPr>
        <w:t xml:space="preserve"> </w:t>
      </w:r>
      <w:proofErr w:type="spellStart"/>
      <w:r w:rsidR="005835EC" w:rsidRPr="001C7C49">
        <w:rPr>
          <w:noProof/>
        </w:rPr>
        <w:t>participate</w:t>
      </w:r>
      <w:proofErr w:type="spellEnd"/>
      <w:r w:rsidR="005835EC" w:rsidRPr="001C7C49">
        <w:rPr>
          <w:noProof/>
        </w:rPr>
        <w:t xml:space="preserve"> in </w:t>
      </w:r>
      <w:proofErr w:type="spellStart"/>
      <w:r w:rsidR="005835EC" w:rsidRPr="001C7C49">
        <w:rPr>
          <w:noProof/>
        </w:rPr>
        <w:t>events</w:t>
      </w:r>
      <w:proofErr w:type="spellEnd"/>
      <w:r w:rsidR="005835EC" w:rsidRPr="001C7C49">
        <w:rPr>
          <w:noProof/>
        </w:rPr>
        <w:t xml:space="preserve"> </w:t>
      </w:r>
      <w:proofErr w:type="spellStart"/>
      <w:r w:rsidR="005835EC" w:rsidRPr="001C7C49">
        <w:rPr>
          <w:noProof/>
        </w:rPr>
        <w:t>such</w:t>
      </w:r>
      <w:proofErr w:type="spellEnd"/>
      <w:r w:rsidR="005835EC" w:rsidRPr="001C7C49">
        <w:rPr>
          <w:noProof/>
        </w:rPr>
        <w:t xml:space="preserve"> as </w:t>
      </w:r>
      <w:proofErr w:type="spellStart"/>
      <w:r w:rsidR="005835EC" w:rsidRPr="001C7C49">
        <w:rPr>
          <w:noProof/>
        </w:rPr>
        <w:t>sealings</w:t>
      </w:r>
      <w:proofErr w:type="spellEnd"/>
      <w:r w:rsidR="005835EC" w:rsidRPr="001C7C49">
        <w:rPr>
          <w:noProof/>
        </w:rPr>
        <w:t xml:space="preserve">, </w:t>
      </w:r>
      <w:proofErr w:type="spellStart"/>
      <w:r w:rsidR="005835EC" w:rsidRPr="001C7C49">
        <w:rPr>
          <w:noProof/>
        </w:rPr>
        <w:t>weddings</w:t>
      </w:r>
      <w:proofErr w:type="spellEnd"/>
      <w:r w:rsidR="005835EC" w:rsidRPr="001C7C49">
        <w:rPr>
          <w:noProof/>
        </w:rPr>
        <w:t>, receptions, and youth trips</w:t>
      </w:r>
    </w:p>
    <w:p w14:paraId="00D4CF2F" w14:textId="056956AB" w:rsidR="00693EA1" w:rsidRDefault="00693EA1" w:rsidP="00693EA1">
      <w:pPr>
        <w:rPr>
          <w:noProof/>
        </w:rPr>
      </w:pPr>
      <w:r>
        <w:rPr>
          <w:noProof/>
        </w:rPr>
        <w:t>Persona:</w:t>
      </w:r>
    </w:p>
    <w:p w14:paraId="352E878F" w14:textId="77777777" w:rsidR="00780700" w:rsidRDefault="00780700" w:rsidP="00693EA1">
      <w:pPr>
        <w:rPr>
          <w:noProof/>
        </w:rPr>
      </w:pPr>
    </w:p>
    <w:p w14:paraId="319C59E2" w14:textId="381515B6" w:rsidR="00693EA1" w:rsidRPr="008A4A3F" w:rsidRDefault="00D41C11" w:rsidP="00693EA1">
      <w:pPr>
        <w:rPr>
          <w:b/>
          <w:bCs/>
          <w:noProof/>
        </w:rPr>
      </w:pPr>
      <w:r w:rsidRPr="008A4A3F">
        <w:rPr>
          <w:b/>
          <w:bCs/>
          <w:noProof/>
        </w:rPr>
        <w:t>Dakota</w:t>
      </w:r>
      <w:r w:rsidR="00693EA1" w:rsidRPr="008A4A3F">
        <w:rPr>
          <w:b/>
          <w:bCs/>
          <w:noProof/>
        </w:rPr>
        <w:t xml:space="preserve"> </w:t>
      </w:r>
      <w:r w:rsidR="00674103" w:rsidRPr="008A4A3F">
        <w:rPr>
          <w:b/>
          <w:bCs/>
          <w:noProof/>
        </w:rPr>
        <w:t>Barnes</w:t>
      </w:r>
    </w:p>
    <w:p w14:paraId="5630F0FE" w14:textId="69D8AB21" w:rsidR="00693EA1" w:rsidRDefault="00772BD7" w:rsidP="00693EA1">
      <w:pPr>
        <w:rPr>
          <w:noProof/>
        </w:rPr>
      </w:pPr>
      <w:r>
        <w:rPr>
          <w:noProof/>
        </w:rPr>
        <w:t>24</w:t>
      </w:r>
      <w:r w:rsidR="00693EA1">
        <w:rPr>
          <w:noProof/>
        </w:rPr>
        <w:t xml:space="preserve"> years old</w:t>
      </w:r>
    </w:p>
    <w:p w14:paraId="2E9A1B76" w14:textId="084ADAF8" w:rsidR="00693EA1" w:rsidRDefault="00772BD7" w:rsidP="00693EA1">
      <w:pPr>
        <w:rPr>
          <w:noProof/>
        </w:rPr>
      </w:pPr>
      <w:r>
        <w:rPr>
          <w:noProof/>
        </w:rPr>
        <w:t>Single</w:t>
      </w:r>
    </w:p>
    <w:p w14:paraId="691C59E0" w14:textId="79D96DEA" w:rsidR="00693EA1" w:rsidRDefault="00693EA1" w:rsidP="00693EA1">
      <w:pPr>
        <w:rPr>
          <w:noProof/>
        </w:rPr>
      </w:pPr>
      <w:r>
        <w:rPr>
          <w:noProof/>
        </w:rPr>
        <w:t>Bachelor</w:t>
      </w:r>
      <w:r w:rsidR="00674103">
        <w:rPr>
          <w:noProof/>
        </w:rPr>
        <w:t>'s</w:t>
      </w:r>
      <w:r>
        <w:rPr>
          <w:noProof/>
        </w:rPr>
        <w:t xml:space="preserve"> Degree: </w:t>
      </w:r>
      <w:r w:rsidR="00772BD7">
        <w:rPr>
          <w:noProof/>
        </w:rPr>
        <w:t>Studen</w:t>
      </w:r>
      <w:r w:rsidR="001A4084">
        <w:rPr>
          <w:noProof/>
        </w:rPr>
        <w:t>t</w:t>
      </w:r>
    </w:p>
    <w:p w14:paraId="7FB0E8AC" w14:textId="2CCDE779" w:rsidR="00693EA1" w:rsidRDefault="001D5D10" w:rsidP="00693EA1">
      <w:pPr>
        <w:rPr>
          <w:noProof/>
        </w:rPr>
      </w:pPr>
      <w:r>
        <w:rPr>
          <w:noProof/>
        </w:rPr>
        <w:t>Coursing the third year of Bachelor</w:t>
      </w:r>
      <w:r w:rsidR="00D43793">
        <w:rPr>
          <w:noProof/>
        </w:rPr>
        <w:t>'s</w:t>
      </w:r>
      <w:r>
        <w:rPr>
          <w:noProof/>
        </w:rPr>
        <w:t xml:space="preserve"> degree in </w:t>
      </w:r>
      <w:r w:rsidR="00D43793">
        <w:rPr>
          <w:noProof/>
        </w:rPr>
        <w:t>Applied Technology, and engage.</w:t>
      </w:r>
    </w:p>
    <w:p w14:paraId="40DB09D1" w14:textId="078B1632" w:rsidR="00693EA1" w:rsidRDefault="00D72D9F" w:rsidP="00693EA1">
      <w:pPr>
        <w:rPr>
          <w:noProof/>
        </w:rPr>
      </w:pPr>
      <w:r>
        <w:rPr>
          <w:noProof/>
        </w:rPr>
        <w:t>It w</w:t>
      </w:r>
      <w:r w:rsidR="00AD43C3">
        <w:rPr>
          <w:noProof/>
        </w:rPr>
        <w:t>ill be sealed next</w:t>
      </w:r>
      <w:r>
        <w:rPr>
          <w:noProof/>
        </w:rPr>
        <w:t xml:space="preserve"> mo</w:t>
      </w:r>
      <w:r w:rsidR="002049AB">
        <w:rPr>
          <w:noProof/>
        </w:rPr>
        <w:t>nt</w:t>
      </w:r>
      <w:r>
        <w:rPr>
          <w:noProof/>
        </w:rPr>
        <w:t>h and wants to know</w:t>
      </w:r>
      <w:r w:rsidR="002049AB">
        <w:rPr>
          <w:noProof/>
        </w:rPr>
        <w:t xml:space="preserve"> the amenities and services provided.</w:t>
      </w:r>
      <w:r>
        <w:rPr>
          <w:noProof/>
        </w:rPr>
        <w:t xml:space="preserve"> </w:t>
      </w:r>
    </w:p>
    <w:p w14:paraId="675FB5EE" w14:textId="77777777" w:rsidR="002049AB" w:rsidRDefault="002049AB" w:rsidP="00693EA1">
      <w:pPr>
        <w:rPr>
          <w:noProof/>
        </w:rPr>
      </w:pPr>
    </w:p>
    <w:p w14:paraId="12888DED" w14:textId="77777777" w:rsidR="002049AB" w:rsidRDefault="002049AB" w:rsidP="00693EA1">
      <w:pPr>
        <w:rPr>
          <w:noProof/>
        </w:rPr>
      </w:pPr>
    </w:p>
    <w:p w14:paraId="611FE1E8" w14:textId="053D0E41" w:rsidR="00693EA1" w:rsidRPr="008A4A3F" w:rsidRDefault="008931EA" w:rsidP="00693EA1">
      <w:pPr>
        <w:rPr>
          <w:b/>
          <w:bCs/>
          <w:noProof/>
        </w:rPr>
      </w:pPr>
      <w:r w:rsidRPr="008A4A3F">
        <w:rPr>
          <w:b/>
          <w:bCs/>
          <w:noProof/>
        </w:rPr>
        <w:t>Thomas</w:t>
      </w:r>
      <w:r w:rsidR="00693EA1" w:rsidRPr="008A4A3F">
        <w:rPr>
          <w:b/>
          <w:bCs/>
          <w:noProof/>
        </w:rPr>
        <w:t xml:space="preserve"> Brown</w:t>
      </w:r>
    </w:p>
    <w:p w14:paraId="1F2A7BA4" w14:textId="77777777" w:rsidR="00693EA1" w:rsidRDefault="00693EA1" w:rsidP="00693EA1">
      <w:pPr>
        <w:rPr>
          <w:noProof/>
        </w:rPr>
      </w:pPr>
      <w:r>
        <w:rPr>
          <w:noProof/>
        </w:rPr>
        <w:t>50 years old</w:t>
      </w:r>
    </w:p>
    <w:p w14:paraId="3BD60DCF" w14:textId="52522347" w:rsidR="00693EA1" w:rsidRDefault="008931EA" w:rsidP="00693EA1">
      <w:pPr>
        <w:rPr>
          <w:noProof/>
        </w:rPr>
      </w:pPr>
      <w:r>
        <w:rPr>
          <w:noProof/>
        </w:rPr>
        <w:t>Married and father of two</w:t>
      </w:r>
    </w:p>
    <w:p w14:paraId="1DDC7FC4" w14:textId="10FAAAAC" w:rsidR="00693EA1" w:rsidRDefault="00693EA1" w:rsidP="00693EA1">
      <w:pPr>
        <w:rPr>
          <w:noProof/>
        </w:rPr>
      </w:pPr>
      <w:r>
        <w:rPr>
          <w:noProof/>
        </w:rPr>
        <w:t>Bachelor</w:t>
      </w:r>
      <w:r w:rsidR="001216BD">
        <w:rPr>
          <w:noProof/>
        </w:rPr>
        <w:t>'s</w:t>
      </w:r>
      <w:r>
        <w:rPr>
          <w:noProof/>
        </w:rPr>
        <w:t xml:space="preserve"> Degree: </w:t>
      </w:r>
      <w:r w:rsidR="00ED79FB">
        <w:rPr>
          <w:noProof/>
        </w:rPr>
        <w:t xml:space="preserve"> P</w:t>
      </w:r>
      <w:r w:rsidR="00ED79FB" w:rsidRPr="00ED79FB">
        <w:rPr>
          <w:noProof/>
        </w:rPr>
        <w:t>sychologist</w:t>
      </w:r>
    </w:p>
    <w:p w14:paraId="2F1E3335" w14:textId="3659589A" w:rsidR="00693EA1" w:rsidRDefault="00D56CC7" w:rsidP="00693EA1">
      <w:pPr>
        <w:rPr>
          <w:noProof/>
        </w:rPr>
      </w:pPr>
      <w:r>
        <w:rPr>
          <w:noProof/>
        </w:rPr>
        <w:lastRenderedPageBreak/>
        <w:t>Retired</w:t>
      </w:r>
    </w:p>
    <w:p w14:paraId="349F4A27" w14:textId="55B231C6" w:rsidR="00693EA1" w:rsidRDefault="00D56CC7" w:rsidP="00693EA1">
      <w:pPr>
        <w:rPr>
          <w:noProof/>
        </w:rPr>
      </w:pPr>
      <w:r>
        <w:rPr>
          <w:noProof/>
        </w:rPr>
        <w:t>Wants to serve as a missionary with his wife</w:t>
      </w:r>
    </w:p>
    <w:p w14:paraId="5DEC8219" w14:textId="7B723D01" w:rsidR="00693EA1" w:rsidRDefault="00D56CC7" w:rsidP="00693EA1">
      <w:pPr>
        <w:rPr>
          <w:noProof/>
        </w:rPr>
      </w:pPr>
      <w:r>
        <w:rPr>
          <w:noProof/>
        </w:rPr>
        <w:t xml:space="preserve">Use </w:t>
      </w:r>
      <w:r w:rsidR="00F1360A">
        <w:rPr>
          <w:noProof/>
        </w:rPr>
        <w:t xml:space="preserve">services and </w:t>
      </w:r>
      <w:r w:rsidR="000C2EA8">
        <w:rPr>
          <w:noProof/>
        </w:rPr>
        <w:t>amenities</w:t>
      </w:r>
    </w:p>
    <w:p w14:paraId="4CF6D9D1" w14:textId="2D54D767" w:rsidR="00A236AB" w:rsidRPr="00D5307E" w:rsidRDefault="00A236AB" w:rsidP="00A236AB">
      <w:pPr>
        <w:rPr>
          <w:b/>
          <w:bCs/>
          <w:noProof/>
        </w:rPr>
      </w:pPr>
      <w:r w:rsidRPr="00D5307E">
        <w:rPr>
          <w:b/>
          <w:bCs/>
          <w:noProof/>
        </w:rPr>
        <w:t>Elizabeth</w:t>
      </w:r>
      <w:r w:rsidRPr="00D5307E">
        <w:rPr>
          <w:b/>
          <w:bCs/>
          <w:noProof/>
        </w:rPr>
        <w:t xml:space="preserve"> </w:t>
      </w:r>
      <w:r w:rsidR="0067579F" w:rsidRPr="00D5307E">
        <w:rPr>
          <w:b/>
          <w:bCs/>
          <w:noProof/>
        </w:rPr>
        <w:t>Barnes</w:t>
      </w:r>
    </w:p>
    <w:p w14:paraId="350EF8E6" w14:textId="03E8E2D9" w:rsidR="00A236AB" w:rsidRDefault="0067579F" w:rsidP="00A236AB">
      <w:pPr>
        <w:rPr>
          <w:noProof/>
        </w:rPr>
      </w:pPr>
      <w:r>
        <w:rPr>
          <w:noProof/>
        </w:rPr>
        <w:t>35</w:t>
      </w:r>
      <w:r w:rsidR="00A236AB">
        <w:rPr>
          <w:noProof/>
        </w:rPr>
        <w:t xml:space="preserve"> years old</w:t>
      </w:r>
    </w:p>
    <w:p w14:paraId="1A6F5E75" w14:textId="198E9FD8" w:rsidR="00A236AB" w:rsidRDefault="00A236AB" w:rsidP="00A236AB">
      <w:pPr>
        <w:rPr>
          <w:noProof/>
        </w:rPr>
      </w:pPr>
      <w:r>
        <w:rPr>
          <w:noProof/>
        </w:rPr>
        <w:t xml:space="preserve">Married and </w:t>
      </w:r>
      <w:r w:rsidR="0067579F">
        <w:rPr>
          <w:noProof/>
        </w:rPr>
        <w:t>mother of three</w:t>
      </w:r>
    </w:p>
    <w:p w14:paraId="3D876C3F" w14:textId="20B65C8E" w:rsidR="00A236AB" w:rsidRDefault="00A236AB" w:rsidP="00A236AB">
      <w:pPr>
        <w:rPr>
          <w:noProof/>
        </w:rPr>
      </w:pPr>
      <w:r>
        <w:rPr>
          <w:noProof/>
        </w:rPr>
        <w:t xml:space="preserve">Bachelor's Degree:  </w:t>
      </w:r>
      <w:r w:rsidR="0067579F">
        <w:rPr>
          <w:noProof/>
        </w:rPr>
        <w:t>Nursery</w:t>
      </w:r>
    </w:p>
    <w:p w14:paraId="0F507A24" w14:textId="155C5519" w:rsidR="00A236AB" w:rsidRDefault="006B2DF1" w:rsidP="00A236AB">
      <w:pPr>
        <w:rPr>
          <w:noProof/>
        </w:rPr>
      </w:pPr>
      <w:r>
        <w:rPr>
          <w:noProof/>
        </w:rPr>
        <w:t>Tourist</w:t>
      </w:r>
    </w:p>
    <w:p w14:paraId="1D6A74F9" w14:textId="4CE2C1E7" w:rsidR="00A236AB" w:rsidRDefault="00A236AB" w:rsidP="00A236AB">
      <w:pPr>
        <w:rPr>
          <w:noProof/>
        </w:rPr>
      </w:pPr>
      <w:r>
        <w:rPr>
          <w:noProof/>
        </w:rPr>
        <w:t>Wants to</w:t>
      </w:r>
      <w:r w:rsidR="00500EDC">
        <w:rPr>
          <w:noProof/>
        </w:rPr>
        <w:t xml:space="preserve"> go on holiday to know</w:t>
      </w:r>
      <w:r w:rsidR="00981570">
        <w:rPr>
          <w:noProof/>
        </w:rPr>
        <w:t xml:space="preserve"> </w:t>
      </w:r>
      <w:r w:rsidR="00500EDC">
        <w:rPr>
          <w:noProof/>
        </w:rPr>
        <w:t>new temple</w:t>
      </w:r>
      <w:r w:rsidR="00981570">
        <w:rPr>
          <w:noProof/>
        </w:rPr>
        <w:t>s</w:t>
      </w:r>
    </w:p>
    <w:p w14:paraId="689B5C3A" w14:textId="275D002A" w:rsidR="001216BD" w:rsidRDefault="008A4A3F" w:rsidP="00693EA1">
      <w:pPr>
        <w:rPr>
          <w:noProof/>
        </w:rPr>
      </w:pPr>
      <w:r w:rsidRPr="008A4A3F">
        <w:rPr>
          <w:noProof/>
        </w:rPr>
        <w:t>Use the internet to find hotels, places to visit, and historical sites.</w:t>
      </w:r>
    </w:p>
    <w:p w14:paraId="35DC1630" w14:textId="77777777" w:rsidR="00780700" w:rsidRDefault="00780700" w:rsidP="00693EA1">
      <w:pPr>
        <w:rPr>
          <w:noProof/>
        </w:rPr>
      </w:pPr>
    </w:p>
    <w:p w14:paraId="0996D6C5" w14:textId="19C8E3E6" w:rsidR="00D76393" w:rsidRDefault="003F2B97" w:rsidP="006D3747">
      <w:pPr>
        <w:rPr>
          <w:b/>
          <w:bCs/>
          <w:noProof/>
          <w:u w:val="single"/>
        </w:rPr>
      </w:pPr>
      <w:r w:rsidRPr="003F2B97">
        <w:rPr>
          <w:b/>
          <w:bCs/>
          <w:noProof/>
          <w:u w:val="single"/>
        </w:rPr>
        <w:drawing>
          <wp:anchor distT="0" distB="0" distL="114300" distR="114300" simplePos="0" relativeHeight="251657216" behindDoc="0" locked="0" layoutInCell="1" allowOverlap="1" wp14:anchorId="1614BD48" wp14:editId="6BD1A3D4">
            <wp:simplePos x="0" y="0"/>
            <wp:positionH relativeFrom="column">
              <wp:posOffset>-3810</wp:posOffset>
            </wp:positionH>
            <wp:positionV relativeFrom="paragraph">
              <wp:posOffset>340360</wp:posOffset>
            </wp:positionV>
            <wp:extent cx="5400040" cy="2497455"/>
            <wp:effectExtent l="0" t="0" r="0" b="0"/>
            <wp:wrapTopAndBottom/>
            <wp:docPr id="5" name="Imagen 5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Diagrama&#10;&#10;Descripción generada automá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76393" w:rsidRPr="00B154E4">
        <w:rPr>
          <w:b/>
          <w:bCs/>
          <w:noProof/>
          <w:u w:val="single"/>
        </w:rPr>
        <w:t>Site Map</w:t>
      </w:r>
      <w:r w:rsidRPr="003F2B97">
        <w:rPr>
          <w:noProof/>
        </w:rPr>
        <w:t xml:space="preserve"> </w:t>
      </w:r>
    </w:p>
    <w:p w14:paraId="18C03B66" w14:textId="77777777" w:rsidR="00B648FF" w:rsidRPr="00B154E4" w:rsidRDefault="00B648FF" w:rsidP="006D3747">
      <w:pPr>
        <w:rPr>
          <w:b/>
          <w:bCs/>
          <w:noProof/>
          <w:u w:val="single"/>
        </w:rPr>
      </w:pPr>
    </w:p>
    <w:p w14:paraId="2F2584ED" w14:textId="0A45C897" w:rsidR="00D76393" w:rsidRPr="00B154E4" w:rsidRDefault="00D76393" w:rsidP="006D3747">
      <w:pPr>
        <w:rPr>
          <w:b/>
          <w:bCs/>
          <w:noProof/>
          <w:u w:val="single"/>
        </w:rPr>
      </w:pPr>
      <w:r w:rsidRPr="00B154E4">
        <w:rPr>
          <w:b/>
          <w:bCs/>
          <w:noProof/>
          <w:u w:val="single"/>
        </w:rPr>
        <w:t>Color Schema</w:t>
      </w:r>
    </w:p>
    <w:p w14:paraId="322D0CF7" w14:textId="2EC42860" w:rsidR="00A851B0" w:rsidRDefault="00A851B0" w:rsidP="006D3747">
      <w:pPr>
        <w:rPr>
          <w:noProof/>
        </w:rPr>
      </w:pPr>
      <w:r w:rsidRPr="00A851B0">
        <w:rPr>
          <w:noProof/>
        </w:rPr>
        <w:drawing>
          <wp:inline distT="0" distB="0" distL="0" distR="0" wp14:anchorId="364DA8EB" wp14:editId="6486EFDA">
            <wp:extent cx="5400040" cy="42037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18D3B" w14:textId="77777777" w:rsidR="00780700" w:rsidRDefault="00780700" w:rsidP="006D3747">
      <w:pPr>
        <w:rPr>
          <w:b/>
          <w:bCs/>
          <w:noProof/>
          <w:u w:val="single"/>
        </w:rPr>
      </w:pPr>
    </w:p>
    <w:p w14:paraId="3B708419" w14:textId="77777777" w:rsidR="00780700" w:rsidRDefault="00780700" w:rsidP="006D3747">
      <w:pPr>
        <w:rPr>
          <w:b/>
          <w:bCs/>
          <w:noProof/>
          <w:u w:val="single"/>
        </w:rPr>
      </w:pPr>
    </w:p>
    <w:p w14:paraId="206AA1B6" w14:textId="77777777" w:rsidR="00780700" w:rsidRDefault="00780700" w:rsidP="006D3747">
      <w:pPr>
        <w:rPr>
          <w:b/>
          <w:bCs/>
          <w:noProof/>
          <w:u w:val="single"/>
        </w:rPr>
      </w:pPr>
    </w:p>
    <w:p w14:paraId="32CFDB6B" w14:textId="77777777" w:rsidR="00780700" w:rsidRDefault="00780700" w:rsidP="006D3747">
      <w:pPr>
        <w:rPr>
          <w:b/>
          <w:bCs/>
          <w:noProof/>
          <w:u w:val="single"/>
        </w:rPr>
      </w:pPr>
    </w:p>
    <w:p w14:paraId="614E71B9" w14:textId="35CA73F9" w:rsidR="00D76393" w:rsidRPr="00B154E4" w:rsidRDefault="00D76393" w:rsidP="006D3747">
      <w:pPr>
        <w:rPr>
          <w:b/>
          <w:bCs/>
          <w:noProof/>
          <w:u w:val="single"/>
        </w:rPr>
      </w:pPr>
      <w:r w:rsidRPr="00B154E4">
        <w:rPr>
          <w:b/>
          <w:bCs/>
          <w:noProof/>
          <w:u w:val="single"/>
        </w:rPr>
        <w:t>Typo</w:t>
      </w:r>
      <w:r w:rsidR="002E4406" w:rsidRPr="00B154E4">
        <w:rPr>
          <w:b/>
          <w:bCs/>
          <w:noProof/>
          <w:u w:val="single"/>
        </w:rPr>
        <w:t>grphy</w:t>
      </w:r>
    </w:p>
    <w:p w14:paraId="337335F7" w14:textId="199BCB85" w:rsidR="00B664FC" w:rsidRDefault="004A5690" w:rsidP="006D3747">
      <w:pPr>
        <w:rPr>
          <w:noProof/>
        </w:rPr>
      </w:pPr>
      <w:r w:rsidRPr="004A5690">
        <w:rPr>
          <w:noProof/>
        </w:rPr>
        <w:lastRenderedPageBreak/>
        <w:drawing>
          <wp:inline distT="0" distB="0" distL="0" distR="0" wp14:anchorId="08DB7E2B" wp14:editId="27AC7782">
            <wp:extent cx="5400040" cy="3524250"/>
            <wp:effectExtent l="0" t="0" r="0" b="0"/>
            <wp:docPr id="2" name="Imagen 2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Tabla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5578" w14:textId="77777777" w:rsidR="00780700" w:rsidRDefault="00780700" w:rsidP="006D3747">
      <w:pPr>
        <w:rPr>
          <w:b/>
          <w:bCs/>
          <w:noProof/>
          <w:u w:val="single"/>
        </w:rPr>
      </w:pPr>
    </w:p>
    <w:p w14:paraId="171DA774" w14:textId="6B21680B" w:rsidR="002E4406" w:rsidRPr="00755B12" w:rsidRDefault="002E4406" w:rsidP="006D3747">
      <w:pPr>
        <w:rPr>
          <w:b/>
          <w:bCs/>
          <w:noProof/>
          <w:u w:val="single"/>
        </w:rPr>
      </w:pPr>
      <w:r w:rsidRPr="00755B12">
        <w:rPr>
          <w:b/>
          <w:bCs/>
          <w:noProof/>
          <w:u w:val="single"/>
        </w:rPr>
        <w:t>Wireframe Sketch</w:t>
      </w:r>
    </w:p>
    <w:p w14:paraId="263B19F2" w14:textId="77777777" w:rsidR="00780700" w:rsidRDefault="00780700" w:rsidP="006D3747">
      <w:pPr>
        <w:rPr>
          <w:noProof/>
        </w:rPr>
      </w:pPr>
    </w:p>
    <w:p w14:paraId="575CF5D1" w14:textId="7758D6F3" w:rsidR="002E4406" w:rsidRDefault="00CF7851" w:rsidP="006D3747">
      <w:pPr>
        <w:rPr>
          <w:noProof/>
        </w:rPr>
      </w:pPr>
      <w:r>
        <w:rPr>
          <w:noProof/>
        </w:rPr>
        <w:t>Desktop</w:t>
      </w:r>
    </w:p>
    <w:p w14:paraId="6E7A3459" w14:textId="7C082966" w:rsidR="00CF7851" w:rsidRDefault="00CF7851" w:rsidP="006D3747">
      <w:pPr>
        <w:rPr>
          <w:noProof/>
        </w:rPr>
      </w:pPr>
      <w:r w:rsidRPr="00CF7851">
        <w:rPr>
          <w:noProof/>
        </w:rPr>
        <w:drawing>
          <wp:inline distT="0" distB="0" distL="0" distR="0" wp14:anchorId="60291F7F" wp14:editId="1E716CA0">
            <wp:extent cx="5400040" cy="4019550"/>
            <wp:effectExtent l="0" t="0" r="0" b="0"/>
            <wp:docPr id="6" name="Imagen 6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Diagrama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2B7AA" w14:textId="140C3760" w:rsidR="00BE052D" w:rsidRDefault="00BE052D" w:rsidP="006D3747"/>
    <w:p w14:paraId="104D04BF" w14:textId="77777777" w:rsidR="00780700" w:rsidRDefault="00780700" w:rsidP="006D3747">
      <w:pPr>
        <w:rPr>
          <w:noProof/>
        </w:rPr>
      </w:pPr>
    </w:p>
    <w:p w14:paraId="6D46D2FA" w14:textId="392DDC96" w:rsidR="00C814F3" w:rsidRDefault="009F151A" w:rsidP="006D3747">
      <w:pPr>
        <w:rPr>
          <w:noProof/>
        </w:rPr>
      </w:pPr>
      <w:r>
        <w:rPr>
          <w:noProof/>
        </w:rPr>
        <w:lastRenderedPageBreak/>
        <w:t>Tablet</w:t>
      </w:r>
      <w:r w:rsidR="00C814F3" w:rsidRPr="009F151A">
        <w:rPr>
          <w:noProof/>
        </w:rPr>
        <w:drawing>
          <wp:anchor distT="0" distB="0" distL="114300" distR="114300" simplePos="0" relativeHeight="251658240" behindDoc="0" locked="0" layoutInCell="1" allowOverlap="1" wp14:anchorId="1C450DAC" wp14:editId="00610B06">
            <wp:simplePos x="0" y="0"/>
            <wp:positionH relativeFrom="column">
              <wp:posOffset>-3810</wp:posOffset>
            </wp:positionH>
            <wp:positionV relativeFrom="paragraph">
              <wp:posOffset>424815</wp:posOffset>
            </wp:positionV>
            <wp:extent cx="5400040" cy="7344410"/>
            <wp:effectExtent l="0" t="0" r="0" b="0"/>
            <wp:wrapTopAndBottom/>
            <wp:docPr id="7" name="Imagen 7" descr="Diagrama, Dibujo de ingenierí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Diagrama, Dibujo de ingeniería&#10;&#10;Descripción generada automá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344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BA5F19" w14:textId="4BA2B195" w:rsidR="006D3747" w:rsidRPr="006D3747" w:rsidRDefault="000A2CD0" w:rsidP="006D3747">
      <w:pPr>
        <w:rPr>
          <w:noProof/>
        </w:rPr>
      </w:pPr>
      <w:r>
        <w:rPr>
          <w:noProof/>
        </w:rPr>
        <w:lastRenderedPageBreak/>
        <w:t>Mobile</w:t>
      </w:r>
      <w:r w:rsidRPr="000A2CD0">
        <w:rPr>
          <w:noProof/>
        </w:rPr>
        <w:drawing>
          <wp:anchor distT="0" distB="0" distL="114300" distR="114300" simplePos="0" relativeHeight="251658752" behindDoc="0" locked="0" layoutInCell="1" allowOverlap="1" wp14:anchorId="7EDEF5FF" wp14:editId="25F090F1">
            <wp:simplePos x="0" y="0"/>
            <wp:positionH relativeFrom="column">
              <wp:posOffset>481965</wp:posOffset>
            </wp:positionH>
            <wp:positionV relativeFrom="paragraph">
              <wp:posOffset>433705</wp:posOffset>
            </wp:positionV>
            <wp:extent cx="4427220" cy="8892540"/>
            <wp:effectExtent l="0" t="0" r="0" b="0"/>
            <wp:wrapTopAndBottom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7220" cy="8892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6D3747" w:rsidRPr="006D3747" w:rsidSect="00780700">
      <w:pgSz w:w="11906" w:h="16838"/>
      <w:pgMar w:top="56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6F11DA"/>
    <w:multiLevelType w:val="multilevel"/>
    <w:tmpl w:val="2C4E1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765888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NDA1NjGwtDAztTRU0lEKTi0uzszPAykwrgUA/bBKfiwAAAA="/>
  </w:docVars>
  <w:rsids>
    <w:rsidRoot w:val="00BE052D"/>
    <w:rsid w:val="000A2CD0"/>
    <w:rsid w:val="000A3CD4"/>
    <w:rsid w:val="000C2EA8"/>
    <w:rsid w:val="000D762E"/>
    <w:rsid w:val="00112E9C"/>
    <w:rsid w:val="001147FE"/>
    <w:rsid w:val="001216BD"/>
    <w:rsid w:val="00133665"/>
    <w:rsid w:val="001A4084"/>
    <w:rsid w:val="001B6BA0"/>
    <w:rsid w:val="001C7C49"/>
    <w:rsid w:val="001D5D10"/>
    <w:rsid w:val="002049AB"/>
    <w:rsid w:val="002935F2"/>
    <w:rsid w:val="002B48C6"/>
    <w:rsid w:val="002C1089"/>
    <w:rsid w:val="002E4406"/>
    <w:rsid w:val="003574CA"/>
    <w:rsid w:val="003D4085"/>
    <w:rsid w:val="003F2B97"/>
    <w:rsid w:val="00437AA5"/>
    <w:rsid w:val="004A5690"/>
    <w:rsid w:val="004E2380"/>
    <w:rsid w:val="004E44C3"/>
    <w:rsid w:val="00500EDC"/>
    <w:rsid w:val="005147AA"/>
    <w:rsid w:val="005835EC"/>
    <w:rsid w:val="00660429"/>
    <w:rsid w:val="00674103"/>
    <w:rsid w:val="0067579F"/>
    <w:rsid w:val="00693EA1"/>
    <w:rsid w:val="006B2DF1"/>
    <w:rsid w:val="006C0D97"/>
    <w:rsid w:val="006D3747"/>
    <w:rsid w:val="00737B79"/>
    <w:rsid w:val="00755B12"/>
    <w:rsid w:val="00772BD7"/>
    <w:rsid w:val="00773F9C"/>
    <w:rsid w:val="00780700"/>
    <w:rsid w:val="007879EE"/>
    <w:rsid w:val="007D2AF3"/>
    <w:rsid w:val="00892998"/>
    <w:rsid w:val="008931EA"/>
    <w:rsid w:val="008A4A3F"/>
    <w:rsid w:val="008A708E"/>
    <w:rsid w:val="008B3805"/>
    <w:rsid w:val="00981570"/>
    <w:rsid w:val="009D17CA"/>
    <w:rsid w:val="009D6762"/>
    <w:rsid w:val="009F151A"/>
    <w:rsid w:val="00A236AB"/>
    <w:rsid w:val="00A47B5B"/>
    <w:rsid w:val="00A55F51"/>
    <w:rsid w:val="00A8491B"/>
    <w:rsid w:val="00A851B0"/>
    <w:rsid w:val="00AA1711"/>
    <w:rsid w:val="00AD43C3"/>
    <w:rsid w:val="00B154E4"/>
    <w:rsid w:val="00B648FF"/>
    <w:rsid w:val="00B664FC"/>
    <w:rsid w:val="00B9684A"/>
    <w:rsid w:val="00BE052D"/>
    <w:rsid w:val="00C043E7"/>
    <w:rsid w:val="00C4141F"/>
    <w:rsid w:val="00C814F3"/>
    <w:rsid w:val="00CF7851"/>
    <w:rsid w:val="00D41C11"/>
    <w:rsid w:val="00D43793"/>
    <w:rsid w:val="00D5307E"/>
    <w:rsid w:val="00D53C5E"/>
    <w:rsid w:val="00D56CC7"/>
    <w:rsid w:val="00D72D9F"/>
    <w:rsid w:val="00D76393"/>
    <w:rsid w:val="00D86B49"/>
    <w:rsid w:val="00ED79FB"/>
    <w:rsid w:val="00F1360A"/>
    <w:rsid w:val="00FB0EF7"/>
    <w:rsid w:val="00FE29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maroon,#930"/>
    </o:shapedefaults>
    <o:shapelayout v:ext="edit">
      <o:idmap v:ext="edit" data="1"/>
    </o:shapelayout>
  </w:shapeDefaults>
  <w:decimalSymbol w:val=","/>
  <w:listSeparator w:val=";"/>
  <w14:docId w14:val="47389532"/>
  <w15:docId w15:val="{A156C179-2367-4DD0-8202-708310D65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3F9C"/>
  </w:style>
  <w:style w:type="paragraph" w:styleId="Ttulo1">
    <w:name w:val="heading 1"/>
    <w:basedOn w:val="Normal"/>
    <w:link w:val="Ttulo1Car"/>
    <w:uiPriority w:val="9"/>
    <w:qFormat/>
    <w:rsid w:val="005147A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s-AR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2B48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5147AA"/>
    <w:rPr>
      <w:rFonts w:ascii="Times New Roman" w:eastAsia="Times New Roman" w:hAnsi="Times New Roman" w:cs="Times New Roman"/>
      <w:b/>
      <w:bCs/>
      <w:kern w:val="36"/>
      <w:sz w:val="48"/>
      <w:szCs w:val="48"/>
      <w:lang w:eastAsia="es-AR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2B48C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D79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AR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ED79FB"/>
    <w:rPr>
      <w:rFonts w:ascii="Courier New" w:eastAsia="Times New Roman" w:hAnsi="Courier New" w:cs="Courier New"/>
      <w:sz w:val="20"/>
      <w:szCs w:val="20"/>
      <w:lang w:eastAsia="es-AR"/>
    </w:rPr>
  </w:style>
  <w:style w:type="character" w:customStyle="1" w:styleId="y2iqfc">
    <w:name w:val="y2iqfc"/>
    <w:basedOn w:val="Fuentedeprrafopredeter"/>
    <w:rsid w:val="00ED79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03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60B1308F5B314897BDE159AE69CB0C" ma:contentTypeVersion="0" ma:contentTypeDescription="Create a new document." ma:contentTypeScope="" ma:versionID="3909695e25a8f91eee08b4ee8bb46ea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6defbab4f0cec4462d0dbb4dc02820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3B1F713-578E-4C12-A950-912C9CFCEB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294C7F-9C4B-48F1-822A-C266D65918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2B9F12C-0FD0-48DB-AF51-7AC7FDBE05F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538BE2-F3D7-4C6E-8069-591146D7C97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36</TotalTime>
  <Pages>5</Pages>
  <Words>210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 Morales, Nestor Abraham</dc:creator>
  <cp:keywords/>
  <dc:description/>
  <cp:lastModifiedBy>Rivera Morales, Nestor Abraham</cp:lastModifiedBy>
  <cp:revision>3</cp:revision>
  <cp:lastPrinted>2022-07-05T05:05:00Z</cp:lastPrinted>
  <dcterms:created xsi:type="dcterms:W3CDTF">2022-07-05T05:04:00Z</dcterms:created>
  <dcterms:modified xsi:type="dcterms:W3CDTF">2022-07-10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60B1308F5B314897BDE159AE69CB0C</vt:lpwstr>
  </property>
</Properties>
</file>